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F813AF1" w14:textId="77777777" w:rsidR="00A11EAC" w:rsidRDefault="00A11EAC" w:rsidP="00A11EAC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BBEEA84" w14:textId="44EDB917" w:rsidR="00A11EAC" w:rsidRPr="00D71226" w:rsidRDefault="00A11EAC" w:rsidP="00A11EAC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CC50D1"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9E1181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9E1181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DCA239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A11EAC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</w:t>
    </w:r>
    <w:r w:rsidR="00CC50D1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9E1181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9E1181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A11EAC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9E1181"/>
    <w:rsid w:val="00A11EAC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C50D1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D0B18E0-4D7C-4438-81AA-854A746C37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14:30:00Z</dcterms:created>
  <dcterms:modified xsi:type="dcterms:W3CDTF">2022-02-09T13:50:00Z</dcterms:modified>
</cp:coreProperties>
</file>